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B00" w:rsidRDefault="00953D53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11A87F6F" wp14:editId="082D7E46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3D53" w:rsidRPr="00953D53" w:rsidRDefault="00953D5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53D53">
        <w:rPr>
          <w:rFonts w:ascii="Times New Roman" w:hAnsi="Times New Roman" w:cs="Times New Roman"/>
          <w:b/>
          <w:sz w:val="24"/>
          <w:szCs w:val="24"/>
          <w:u w:val="single"/>
        </w:rPr>
        <w:t>Meeting 4/10/</w:t>
      </w:r>
      <w:proofErr w:type="gramStart"/>
      <w:r w:rsidRPr="00953D53">
        <w:rPr>
          <w:rFonts w:ascii="Times New Roman" w:hAnsi="Times New Roman" w:cs="Times New Roman"/>
          <w:b/>
          <w:sz w:val="24"/>
          <w:szCs w:val="24"/>
          <w:u w:val="single"/>
        </w:rPr>
        <w:t>2019  4pm</w:t>
      </w:r>
      <w:proofErr w:type="gramEnd"/>
      <w:r w:rsidRPr="00953D5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271E6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 w:rsidRPr="003271E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Tessa  </w:t>
      </w:r>
    </w:p>
    <w:p w:rsidR="00953D53" w:rsidRPr="003271E6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3271E6">
        <w:rPr>
          <w:rFonts w:ascii="Times New Roman" w:hAnsi="Times New Roman" w:cs="Times New Roman"/>
          <w:b/>
          <w:sz w:val="24"/>
          <w:szCs w:val="24"/>
        </w:rPr>
        <w:t xml:space="preserve">Kristen (Advisor) </w:t>
      </w:r>
    </w:p>
    <w:p w:rsidR="00953D53" w:rsidRDefault="00953D53">
      <w:pPr>
        <w:rPr>
          <w:rFonts w:ascii="Times New Roman" w:hAnsi="Times New Roman" w:cs="Times New Roman"/>
          <w:sz w:val="24"/>
          <w:szCs w:val="24"/>
        </w:rPr>
      </w:pPr>
    </w:p>
    <w:p w:rsidR="00953D53" w:rsidRPr="00953D53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953D53">
        <w:rPr>
          <w:rFonts w:ascii="Times New Roman" w:hAnsi="Times New Roman" w:cs="Times New Roman"/>
          <w:b/>
          <w:sz w:val="24"/>
          <w:szCs w:val="24"/>
        </w:rPr>
        <w:t>Cole</w:t>
      </w:r>
    </w:p>
    <w:p w:rsidR="00953D53" w:rsidRDefault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 Meeting Minutes from 4/5/2019. Motion passes</w:t>
      </w:r>
      <w:r w:rsidR="00CE7091">
        <w:rPr>
          <w:rFonts w:ascii="Times New Roman" w:hAnsi="Times New Roman" w:cs="Times New Roman"/>
          <w:sz w:val="24"/>
          <w:szCs w:val="24"/>
        </w:rPr>
        <w:t xml:space="preserve"> 6-0-0. </w:t>
      </w:r>
    </w:p>
    <w:p w:rsidR="00953D53" w:rsidRDefault="003271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3D53" w:rsidRPr="00953D53" w:rsidRDefault="00953D53">
      <w:pPr>
        <w:rPr>
          <w:rFonts w:ascii="Times New Roman" w:hAnsi="Times New Roman" w:cs="Times New Roman"/>
          <w:b/>
          <w:sz w:val="24"/>
          <w:szCs w:val="24"/>
        </w:rPr>
      </w:pPr>
      <w:r w:rsidRPr="00953D53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953D53" w:rsidRP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  <w:r w:rsidRPr="00953D53">
        <w:rPr>
          <w:rFonts w:ascii="Times New Roman" w:hAnsi="Times New Roman" w:cs="Times New Roman"/>
          <w:sz w:val="24"/>
          <w:szCs w:val="24"/>
        </w:rPr>
        <w:t>Elections/selections</w:t>
      </w:r>
      <w:r w:rsidR="00CE7091">
        <w:rPr>
          <w:rFonts w:ascii="Times New Roman" w:hAnsi="Times New Roman" w:cs="Times New Roman"/>
          <w:sz w:val="24"/>
          <w:szCs w:val="24"/>
        </w:rPr>
        <w:t xml:space="preserve"> – Next week is voting for elections. Elections Committee will look over votes to ensure that all people who voted were Cascades students. 11:00pm. Selections. Changes have been made to the Constitution and Bylaws to add the two new ASCC positions.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ring Committee Training this Friday</w:t>
      </w:r>
      <w:r w:rsidR="00CE7091">
        <w:rPr>
          <w:rFonts w:ascii="Times New Roman" w:hAnsi="Times New Roman" w:cs="Times New Roman"/>
          <w:sz w:val="24"/>
          <w:szCs w:val="24"/>
        </w:rPr>
        <w:t xml:space="preserve">. 3-4 pm. Will be for election and selections. </w:t>
      </w:r>
    </w:p>
    <w:p w:rsidR="00953D53" w:rsidRPr="007F4640" w:rsidRDefault="00953D53" w:rsidP="00953D53">
      <w:pPr>
        <w:rPr>
          <w:rFonts w:ascii="Times New Roman" w:hAnsi="Times New Roman" w:cs="Times New Roman"/>
          <w:b/>
          <w:sz w:val="24"/>
          <w:szCs w:val="24"/>
        </w:rPr>
      </w:pPr>
    </w:p>
    <w:p w:rsidR="00953D53" w:rsidRPr="00953D53" w:rsidRDefault="00953D53" w:rsidP="00953D53">
      <w:pPr>
        <w:rPr>
          <w:rFonts w:ascii="Times New Roman" w:hAnsi="Times New Roman" w:cs="Times New Roman"/>
          <w:b/>
          <w:sz w:val="24"/>
          <w:szCs w:val="24"/>
        </w:rPr>
      </w:pPr>
      <w:r w:rsidRPr="00953D53"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d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antry  </w:t>
      </w:r>
      <w:r w:rsidR="007F4640">
        <w:rPr>
          <w:rFonts w:ascii="Times New Roman" w:hAnsi="Times New Roman" w:cs="Times New Roman"/>
          <w:sz w:val="24"/>
          <w:szCs w:val="24"/>
        </w:rPr>
        <w:t>-</w:t>
      </w:r>
      <w:proofErr w:type="gramEnd"/>
      <w:r w:rsidR="007F4640">
        <w:rPr>
          <w:rFonts w:ascii="Times New Roman" w:hAnsi="Times New Roman" w:cs="Times New Roman"/>
          <w:sz w:val="24"/>
          <w:szCs w:val="24"/>
        </w:rPr>
        <w:t xml:space="preserve"> Changing h</w:t>
      </w:r>
      <w:r w:rsidR="004912B9">
        <w:rPr>
          <w:rFonts w:ascii="Times New Roman" w:hAnsi="Times New Roman" w:cs="Times New Roman"/>
          <w:sz w:val="24"/>
          <w:szCs w:val="24"/>
        </w:rPr>
        <w:t>ours.</w:t>
      </w:r>
      <w:r w:rsidR="007F4640">
        <w:rPr>
          <w:rFonts w:ascii="Times New Roman" w:hAnsi="Times New Roman" w:cs="Times New Roman"/>
          <w:sz w:val="24"/>
          <w:szCs w:val="24"/>
        </w:rPr>
        <w:t xml:space="preserve"> 4:30 pm-5:30 pm</w:t>
      </w:r>
      <w:r w:rsidR="004912B9">
        <w:rPr>
          <w:rFonts w:ascii="Times New Roman" w:hAnsi="Times New Roman" w:cs="Times New Roman"/>
          <w:sz w:val="24"/>
          <w:szCs w:val="24"/>
        </w:rPr>
        <w:t xml:space="preserve"> on Tuesdays. </w:t>
      </w:r>
      <w:r w:rsidR="007F4640">
        <w:rPr>
          <w:rFonts w:ascii="Times New Roman" w:hAnsi="Times New Roman" w:cs="Times New Roman"/>
          <w:sz w:val="24"/>
          <w:szCs w:val="24"/>
        </w:rPr>
        <w:t xml:space="preserve">Thursdays will be 11:30am-1:30 pm. Fridays will be 9:30am-10: 30 am. Working on getting connected with Locavore for a partnership for Diversity Week. Locavore has vegan options which we currently do not have. Meeting with HDFS graduate students to discuss working on creating a foundation account for the Food Pantry.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ild Car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Subsidy  </w:t>
      </w:r>
      <w:r w:rsidR="007F4640">
        <w:rPr>
          <w:rFonts w:ascii="Times New Roman" w:hAnsi="Times New Roman" w:cs="Times New Roman"/>
          <w:sz w:val="24"/>
          <w:szCs w:val="24"/>
        </w:rPr>
        <w:t>-</w:t>
      </w:r>
      <w:proofErr w:type="gramEnd"/>
      <w:r w:rsidR="007F4640">
        <w:rPr>
          <w:rFonts w:ascii="Times New Roman" w:hAnsi="Times New Roman" w:cs="Times New Roman"/>
          <w:sz w:val="24"/>
          <w:szCs w:val="24"/>
        </w:rPr>
        <w:t xml:space="preserve"> No applications have been turned in as of right now. Has had four responses stating that they will be turned in, but need more time.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</w:p>
    <w:p w:rsidR="00953D53" w:rsidRPr="00953D53" w:rsidRDefault="00953D53" w:rsidP="00953D53">
      <w:pPr>
        <w:rPr>
          <w:rFonts w:ascii="Times New Roman" w:hAnsi="Times New Roman" w:cs="Times New Roman"/>
          <w:b/>
          <w:sz w:val="24"/>
          <w:szCs w:val="24"/>
        </w:rPr>
      </w:pPr>
      <w:r w:rsidRPr="00953D53"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 Update </w:t>
      </w:r>
      <w:r w:rsidR="004912B9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12B9">
        <w:rPr>
          <w:rFonts w:ascii="Times New Roman" w:hAnsi="Times New Roman" w:cs="Times New Roman"/>
          <w:sz w:val="24"/>
          <w:szCs w:val="24"/>
        </w:rPr>
        <w:t xml:space="preserve">Pictures. Marketing is requesting new photos for new Cascades gear. </w:t>
      </w:r>
    </w:p>
    <w:p w:rsidR="004912B9" w:rsidRDefault="004912B9" w:rsidP="00953D5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e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elections schedule. Propose ASCC members covering a couple of hours in the Dining Hall for elections voting. Rent</w:t>
      </w:r>
      <w:r w:rsidR="00802051">
        <w:rPr>
          <w:rFonts w:ascii="Times New Roman" w:hAnsi="Times New Roman" w:cs="Times New Roman"/>
          <w:sz w:val="24"/>
          <w:szCs w:val="24"/>
        </w:rPr>
        <w:t xml:space="preserve"> laptops from </w:t>
      </w:r>
      <w:r>
        <w:rPr>
          <w:rFonts w:ascii="Times New Roman" w:hAnsi="Times New Roman" w:cs="Times New Roman"/>
          <w:sz w:val="24"/>
          <w:szCs w:val="24"/>
        </w:rPr>
        <w:t>the library.</w:t>
      </w:r>
    </w:p>
    <w:p w:rsidR="004912B9" w:rsidRDefault="004912B9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mn Proud Day. Fundraising event aimed at community members and alumni. Looking to involve current students to donate. Five giving opportunities. </w:t>
      </w:r>
      <w:bookmarkStart w:id="0" w:name="_GoBack"/>
      <w:bookmarkEnd w:id="0"/>
      <w:r w:rsidR="008C23EA">
        <w:rPr>
          <w:rFonts w:ascii="Times New Roman" w:hAnsi="Times New Roman" w:cs="Times New Roman"/>
          <w:sz w:val="24"/>
          <w:szCs w:val="24"/>
        </w:rPr>
        <w:t>The m</w:t>
      </w:r>
      <w:r>
        <w:rPr>
          <w:rFonts w:ascii="Times New Roman" w:hAnsi="Times New Roman" w:cs="Times New Roman"/>
          <w:sz w:val="24"/>
          <w:szCs w:val="24"/>
        </w:rPr>
        <w:t>inimum is</w:t>
      </w:r>
      <w:r w:rsidR="004D60F7">
        <w:rPr>
          <w:rFonts w:ascii="Times New Roman" w:hAnsi="Times New Roman" w:cs="Times New Roman"/>
          <w:sz w:val="24"/>
          <w:szCs w:val="24"/>
        </w:rPr>
        <w:t xml:space="preserve"> $5. </w:t>
      </w:r>
      <w:r w:rsidR="008E35AB">
        <w:rPr>
          <w:rFonts w:ascii="Times New Roman" w:hAnsi="Times New Roman" w:cs="Times New Roman"/>
          <w:sz w:val="24"/>
          <w:szCs w:val="24"/>
        </w:rPr>
        <w:t xml:space="preserve">Vote to abstain Damn Proud Day. Motion passes 6-0-0. </w:t>
      </w:r>
    </w:p>
    <w:p w:rsidR="00953D53" w:rsidRDefault="00953D53" w:rsidP="00953D53">
      <w:pPr>
        <w:rPr>
          <w:rFonts w:ascii="Times New Roman" w:hAnsi="Times New Roman" w:cs="Times New Roman"/>
          <w:sz w:val="24"/>
          <w:szCs w:val="24"/>
        </w:rPr>
      </w:pPr>
    </w:p>
    <w:p w:rsidR="00953D53" w:rsidRPr="00953D53" w:rsidRDefault="00953D53" w:rsidP="00953D5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53D53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 w:rsidRPr="00953D5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C2BBA" w:rsidRDefault="008E35AB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7</w:t>
      </w:r>
      <w:r w:rsidRPr="008E35A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ll OSU Lobby Day.</w:t>
      </w:r>
    </w:p>
    <w:p w:rsidR="00BC2BBA" w:rsidRDefault="00BC2BBA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ylee’s Law passed 7-0. </w:t>
      </w:r>
    </w:p>
    <w:p w:rsidR="00953D53" w:rsidRDefault="00BC2BBA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A was on campus this week. Met with Tori</w:t>
      </w:r>
      <w:proofErr w:type="gramStart"/>
      <w:r>
        <w:rPr>
          <w:rFonts w:ascii="Times New Roman" w:hAnsi="Times New Roman" w:cs="Times New Roman"/>
          <w:sz w:val="24"/>
          <w:szCs w:val="24"/>
        </w:rPr>
        <w:t>,  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erim director. The meeting was positive and engaging as meetings have been in the past. Was given information on </w:t>
      </w:r>
      <w:r w:rsidR="00B86A0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ew OSA Training Catalog. Tori will be back for Diversity Week. </w:t>
      </w:r>
    </w:p>
    <w:p w:rsidR="00A21201" w:rsidRDefault="00A21201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ERA Symposium will be at Corvallis campus. $75 for early registration. $85 for regular admission. One day only workshops. </w:t>
      </w:r>
    </w:p>
    <w:p w:rsidR="00953D53" w:rsidRPr="00953D53" w:rsidRDefault="00953D53" w:rsidP="00953D53">
      <w:pPr>
        <w:rPr>
          <w:rFonts w:ascii="Times New Roman" w:hAnsi="Times New Roman" w:cs="Times New Roman"/>
          <w:b/>
          <w:sz w:val="24"/>
          <w:szCs w:val="24"/>
        </w:rPr>
      </w:pPr>
      <w:r w:rsidRPr="00953D53">
        <w:rPr>
          <w:rFonts w:ascii="Times New Roman" w:hAnsi="Times New Roman" w:cs="Times New Roman"/>
          <w:b/>
          <w:sz w:val="24"/>
          <w:szCs w:val="24"/>
        </w:rPr>
        <w:t xml:space="preserve">Kristen </w:t>
      </w:r>
    </w:p>
    <w:p w:rsidR="00953D53" w:rsidRDefault="00A21201" w:rsidP="00953D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ety Show this Friday. 6:30 pm-8pm </w:t>
      </w:r>
    </w:p>
    <w:p w:rsidR="00CE7091" w:rsidRDefault="00CE7091" w:rsidP="00953D53">
      <w:pPr>
        <w:rPr>
          <w:rFonts w:ascii="Times New Roman" w:hAnsi="Times New Roman" w:cs="Times New Roman"/>
          <w:b/>
          <w:sz w:val="24"/>
          <w:szCs w:val="24"/>
        </w:rPr>
      </w:pPr>
      <w:r w:rsidRPr="00CE7091">
        <w:rPr>
          <w:rFonts w:ascii="Times New Roman" w:hAnsi="Times New Roman" w:cs="Times New Roman"/>
          <w:b/>
          <w:sz w:val="24"/>
          <w:szCs w:val="24"/>
        </w:rPr>
        <w:t>Important Dates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April 17: All OSU Lobby Day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April 26: Budget Hearing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May 6: State of the University @ 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7091">
        <w:rPr>
          <w:rFonts w:ascii="Times New Roman" w:hAnsi="Times New Roman" w:cs="Times New Roman"/>
          <w:sz w:val="24"/>
          <w:szCs w:val="24"/>
        </w:rPr>
        <w:t xml:space="preserve">pm @ Bend </w:t>
      </w:r>
      <w:proofErr w:type="spellStart"/>
      <w:r w:rsidRPr="00CE7091">
        <w:rPr>
          <w:rFonts w:ascii="Times New Roman" w:hAnsi="Times New Roman" w:cs="Times New Roman"/>
          <w:sz w:val="24"/>
          <w:szCs w:val="24"/>
        </w:rPr>
        <w:t>Riverhouse</w:t>
      </w:r>
      <w:proofErr w:type="spellEnd"/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May 18: Pole, Pedal, Paddle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May 23: Research Symposium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May 31-June 2: TBD Transition Retreat</w:t>
      </w:r>
    </w:p>
    <w:p w:rsidR="00CE7091" w:rsidRP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June 6: Leadership Banquet</w:t>
      </w:r>
    </w:p>
    <w:p w:rsidR="00CE7091" w:rsidRDefault="00CE7091" w:rsidP="00CE7091">
      <w:pPr>
        <w:rPr>
          <w:rFonts w:ascii="Times New Roman" w:hAnsi="Times New Roman" w:cs="Times New Roman"/>
          <w:sz w:val="24"/>
          <w:szCs w:val="24"/>
        </w:rPr>
      </w:pPr>
      <w:r w:rsidRPr="00CE7091">
        <w:rPr>
          <w:rFonts w:ascii="Times New Roman" w:hAnsi="Times New Roman" w:cs="Times New Roman"/>
          <w:sz w:val="24"/>
          <w:szCs w:val="24"/>
        </w:rPr>
        <w:t>June 14: Senior Send-Off</w:t>
      </w:r>
    </w:p>
    <w:p w:rsidR="00842518" w:rsidRPr="00CE7091" w:rsidRDefault="00842518" w:rsidP="00CE70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meeting at 5:01 pm. Motion passes 6-0-0. </w:t>
      </w:r>
    </w:p>
    <w:sectPr w:rsidR="00842518" w:rsidRPr="00CE7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Le0MDAxtTQzNzZU0lEKTi0uzszPAykwqgUAndH7HSwAAAA="/>
  </w:docVars>
  <w:rsids>
    <w:rsidRoot w:val="00953D53"/>
    <w:rsid w:val="000A3117"/>
    <w:rsid w:val="000C4B00"/>
    <w:rsid w:val="00270F3B"/>
    <w:rsid w:val="003271E6"/>
    <w:rsid w:val="004912B9"/>
    <w:rsid w:val="004D60F7"/>
    <w:rsid w:val="005D075C"/>
    <w:rsid w:val="007F4640"/>
    <w:rsid w:val="00802051"/>
    <w:rsid w:val="00842518"/>
    <w:rsid w:val="008C23EA"/>
    <w:rsid w:val="008E35AB"/>
    <w:rsid w:val="00953D53"/>
    <w:rsid w:val="00A21201"/>
    <w:rsid w:val="00B86A00"/>
    <w:rsid w:val="00BC2BBA"/>
    <w:rsid w:val="00CE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8B582A-5064-4E2F-A084-86771367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513EEB-B313-40F8-BFBF-51439F1DC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7</cp:revision>
  <dcterms:created xsi:type="dcterms:W3CDTF">2019-04-10T22:13:00Z</dcterms:created>
  <dcterms:modified xsi:type="dcterms:W3CDTF">2019-04-19T22:21:00Z</dcterms:modified>
</cp:coreProperties>
</file>